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73DABE" w:rsidR="0000007A" w:rsidRPr="00DE7D30" w:rsidRDefault="00A4251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36AB7">
                <w:rPr>
                  <w:rStyle w:val="Hyperlink"/>
                  <w:rFonts w:ascii="Arial" w:hAnsi="Arial" w:cs="Arial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F430C3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4251B">
              <w:rPr>
                <w:rFonts w:ascii="Arial" w:hAnsi="Arial" w:cs="Arial"/>
                <w:b/>
                <w:bCs/>
                <w:szCs w:val="28"/>
                <w:lang w:val="en-GB"/>
              </w:rPr>
              <w:t>168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9B82623" w:rsidR="0000007A" w:rsidRPr="00DE7D30" w:rsidRDefault="00A4251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4251B">
              <w:rPr>
                <w:rFonts w:ascii="Arial" w:hAnsi="Arial" w:cs="Arial"/>
                <w:b/>
                <w:szCs w:val="28"/>
                <w:lang w:val="en-GB"/>
              </w:rPr>
              <w:t>Bridging Gap in Research During Medical Train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D12AB4F" w:rsidR="00CF0BBB" w:rsidRPr="00DE7D30" w:rsidRDefault="00A4251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95.2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80F0B75" w14:textId="77777777" w:rsidR="00A4251B" w:rsidRDefault="00A4251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4251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SBV Journal of Basic, Clinical and Applied Health Science, Volume 6 Issue 1 (January–March 2023) </w:t>
                  </w:r>
                </w:p>
                <w:p w14:paraId="7E7E1D88" w14:textId="77777777" w:rsidR="00A4251B" w:rsidRDefault="00A4251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601BF754" w:rsidR="00E03C32" w:rsidRDefault="00A4251B" w:rsidP="00A4251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4251B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DOI:</w:t>
                  </w:r>
                  <w:r w:rsidRPr="00A4251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 10.5005/jp-journals-10082-03171</w:t>
                  </w:r>
                </w:p>
                <w:p w14:paraId="7C1D0AAA" w14:textId="77777777" w:rsidR="00A4251B" w:rsidRPr="007B54A4" w:rsidRDefault="00A4251B" w:rsidP="00A4251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1C0CF4" w14:textId="77777777" w:rsidR="00BE3D5D" w:rsidRPr="0000007A" w:rsidRDefault="00BE3D5D" w:rsidP="0099583E">
      <w:r>
        <w:separator/>
      </w:r>
    </w:p>
  </w:endnote>
  <w:endnote w:type="continuationSeparator" w:id="0">
    <w:p w14:paraId="4AD535CE" w14:textId="77777777" w:rsidR="00BE3D5D" w:rsidRPr="0000007A" w:rsidRDefault="00BE3D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014A2E" w14:textId="77777777" w:rsidR="00BE3D5D" w:rsidRPr="0000007A" w:rsidRDefault="00BE3D5D" w:rsidP="0099583E">
      <w:r>
        <w:separator/>
      </w:r>
    </w:p>
  </w:footnote>
  <w:footnote w:type="continuationSeparator" w:id="0">
    <w:p w14:paraId="7F493A52" w14:textId="77777777" w:rsidR="00BE3D5D" w:rsidRPr="0000007A" w:rsidRDefault="00BE3D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8F9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51B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3D5D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8:34:00Z</dcterms:modified>
</cp:coreProperties>
</file>